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2C40718" w14:textId="6343E1D3" w:rsidR="009E5496" w:rsidRDefault="00FF5EEB" w:rsidP="000760ED">
      <w:pPr>
        <w:spacing w:line="276" w:lineRule="auto"/>
        <w:rPr>
          <w:rFonts w:ascii="Arial" w:hAnsi="Arial" w:cs="Arial"/>
          <w:sz w:val="24"/>
          <w:szCs w:val="24"/>
        </w:rPr>
      </w:pPr>
      <w:r>
        <w:rPr>
          <w:noProof/>
        </w:rPr>
        <w:drawing>
          <wp:inline distT="0" distB="0" distL="0" distR="0" wp14:anchorId="7138A438" wp14:editId="57F16887">
            <wp:extent cx="5943600" cy="570865"/>
            <wp:effectExtent l="0" t="0" r="0" b="63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708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BC788E" w14:textId="1B984F7E" w:rsidR="00DB0531" w:rsidRDefault="00FF5EEB" w:rsidP="00DB0531">
      <w:pPr>
        <w:pStyle w:val="ListParagraph"/>
        <w:numPr>
          <w:ilvl w:val="0"/>
          <w:numId w:val="1"/>
        </w:numPr>
        <w:spacing w:line="276" w:lineRule="auto"/>
        <w:rPr>
          <w:rFonts w:ascii="Arial" w:hAnsi="Arial" w:cs="Arial"/>
          <w:sz w:val="24"/>
          <w:szCs w:val="24"/>
        </w:rPr>
      </w:pPr>
      <w:r w:rsidRPr="00DB0531">
        <w:rPr>
          <w:rFonts w:ascii="Arial" w:hAnsi="Arial" w:cs="Arial"/>
          <w:sz w:val="24"/>
          <w:szCs w:val="24"/>
        </w:rPr>
        <w:t xml:space="preserve">Enumeration is when you </w:t>
      </w:r>
      <w:r w:rsidR="00D0609A" w:rsidRPr="00DB0531">
        <w:rPr>
          <w:rFonts w:ascii="Arial" w:hAnsi="Arial" w:cs="Arial"/>
          <w:sz w:val="24"/>
          <w:szCs w:val="24"/>
        </w:rPr>
        <w:t>can</w:t>
      </w:r>
      <w:r w:rsidRPr="00DB0531">
        <w:rPr>
          <w:rFonts w:ascii="Arial" w:hAnsi="Arial" w:cs="Arial"/>
          <w:sz w:val="24"/>
          <w:szCs w:val="24"/>
        </w:rPr>
        <w:t xml:space="preserve"> declare unique type of variables that have fixed values.</w:t>
      </w:r>
      <w:r w:rsidR="00DB0531">
        <w:rPr>
          <w:rFonts w:ascii="Arial" w:hAnsi="Arial" w:cs="Arial"/>
          <w:sz w:val="24"/>
          <w:szCs w:val="24"/>
        </w:rPr>
        <w:t xml:space="preserve"> An example of an enumeration can be the lights at a stop light, GREEN, YELLOW and RED. </w:t>
      </w:r>
    </w:p>
    <w:p w14:paraId="3E3B533D" w14:textId="0A14AE80" w:rsidR="00FF5EEB" w:rsidRDefault="00FF5EEB" w:rsidP="00992885">
      <w:pPr>
        <w:spacing w:line="276" w:lineRule="auto"/>
        <w:rPr>
          <w:rFonts w:ascii="Arial" w:hAnsi="Arial" w:cs="Arial"/>
          <w:sz w:val="24"/>
          <w:szCs w:val="24"/>
        </w:rPr>
      </w:pPr>
    </w:p>
    <w:p w14:paraId="56772516" w14:textId="5AA734C7" w:rsidR="00992885" w:rsidRDefault="00C82743" w:rsidP="00992885">
      <w:pPr>
        <w:spacing w:line="276" w:lineRule="auto"/>
        <w:rPr>
          <w:rFonts w:ascii="Arial" w:hAnsi="Arial" w:cs="Arial"/>
          <w:sz w:val="24"/>
          <w:szCs w:val="24"/>
        </w:rPr>
      </w:pPr>
      <w:r>
        <w:rPr>
          <w:noProof/>
        </w:rPr>
        <w:drawing>
          <wp:inline distT="0" distB="0" distL="0" distR="0" wp14:anchorId="44B3694F" wp14:editId="31DBDC82">
            <wp:extent cx="4867275" cy="504825"/>
            <wp:effectExtent l="0" t="0" r="9525" b="9525"/>
            <wp:docPr id="2" name="Picture 2" descr="Logo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Logo&#10;&#10;Description automatically generated with medium confidence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4867275" cy="504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A0900E" w14:textId="1988D1BD" w:rsidR="00C82743" w:rsidRDefault="00C82743" w:rsidP="00C82743">
      <w:pPr>
        <w:pStyle w:val="ListParagraph"/>
        <w:numPr>
          <w:ilvl w:val="0"/>
          <w:numId w:val="1"/>
        </w:numPr>
        <w:spacing w:line="27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All enumerations </w:t>
      </w:r>
      <w:r w:rsidR="00F87EED">
        <w:rPr>
          <w:rFonts w:ascii="Arial" w:hAnsi="Arial" w:cs="Arial"/>
          <w:sz w:val="24"/>
          <w:szCs w:val="24"/>
        </w:rPr>
        <w:t xml:space="preserve">inherit the </w:t>
      </w:r>
      <w:proofErr w:type="spellStart"/>
      <w:r w:rsidR="00F87EED">
        <w:rPr>
          <w:rFonts w:ascii="Arial" w:hAnsi="Arial" w:cs="Arial"/>
          <w:sz w:val="24"/>
          <w:szCs w:val="24"/>
        </w:rPr>
        <w:t>enum</w:t>
      </w:r>
      <w:proofErr w:type="spellEnd"/>
      <w:r w:rsidR="00F87EED">
        <w:rPr>
          <w:rFonts w:ascii="Arial" w:hAnsi="Arial" w:cs="Arial"/>
          <w:sz w:val="24"/>
          <w:szCs w:val="24"/>
        </w:rPr>
        <w:t xml:space="preserve"> class. </w:t>
      </w:r>
    </w:p>
    <w:p w14:paraId="30E3111C" w14:textId="2BA0E6F8" w:rsidR="00F87EED" w:rsidRDefault="00C97314" w:rsidP="00F87EED">
      <w:pPr>
        <w:spacing w:line="276" w:lineRule="auto"/>
        <w:rPr>
          <w:rFonts w:ascii="Arial" w:hAnsi="Arial" w:cs="Arial"/>
          <w:sz w:val="24"/>
          <w:szCs w:val="24"/>
        </w:rPr>
      </w:pPr>
      <w:r>
        <w:rPr>
          <w:noProof/>
        </w:rPr>
        <w:drawing>
          <wp:inline distT="0" distB="0" distL="0" distR="0" wp14:anchorId="147C2AD9" wp14:editId="68C36905">
            <wp:extent cx="5943600" cy="568960"/>
            <wp:effectExtent l="0" t="0" r="0" b="254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689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C97F20" w14:textId="6AB77A0F" w:rsidR="00C97314" w:rsidRDefault="00430A91" w:rsidP="00F87EED">
      <w:pPr>
        <w:spacing w:line="276" w:lineRule="auto"/>
        <w:rPr>
          <w:rFonts w:ascii="Arial" w:hAnsi="Arial" w:cs="Arial"/>
          <w:sz w:val="24"/>
          <w:szCs w:val="24"/>
        </w:rPr>
      </w:pPr>
      <w:r>
        <w:rPr>
          <w:noProof/>
        </w:rPr>
        <w:drawing>
          <wp:inline distT="0" distB="0" distL="0" distR="0" wp14:anchorId="47CFE8DF" wp14:editId="00D64078">
            <wp:extent cx="5943600" cy="3691890"/>
            <wp:effectExtent l="0" t="0" r="0" b="3810"/>
            <wp:docPr id="4" name="Picture 4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A screenshot of a computer&#10;&#10;Description automatically generated with medium confidence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6918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D28C69" w14:textId="77614E64" w:rsidR="00D83318" w:rsidRDefault="00D83318" w:rsidP="00F87EED">
      <w:pPr>
        <w:spacing w:line="276" w:lineRule="auto"/>
        <w:rPr>
          <w:rFonts w:ascii="Arial" w:hAnsi="Arial" w:cs="Arial"/>
          <w:sz w:val="24"/>
          <w:szCs w:val="24"/>
        </w:rPr>
      </w:pPr>
    </w:p>
    <w:p w14:paraId="6B093FA5" w14:textId="335247CD" w:rsidR="00D83318" w:rsidRDefault="00D83318" w:rsidP="00F87EED">
      <w:pPr>
        <w:spacing w:line="276" w:lineRule="auto"/>
        <w:rPr>
          <w:rFonts w:ascii="Arial" w:hAnsi="Arial" w:cs="Arial"/>
          <w:sz w:val="24"/>
          <w:szCs w:val="24"/>
        </w:rPr>
      </w:pPr>
    </w:p>
    <w:p w14:paraId="76995EA8" w14:textId="74D15567" w:rsidR="00170364" w:rsidRDefault="00170364" w:rsidP="00F87EED">
      <w:pPr>
        <w:spacing w:line="276" w:lineRule="auto"/>
        <w:rPr>
          <w:rFonts w:ascii="Arial" w:hAnsi="Arial" w:cs="Arial"/>
          <w:sz w:val="24"/>
          <w:szCs w:val="24"/>
        </w:rPr>
      </w:pPr>
    </w:p>
    <w:p w14:paraId="7166B185" w14:textId="1907FBFF" w:rsidR="00170364" w:rsidRDefault="001B2E47" w:rsidP="00F87EED">
      <w:pPr>
        <w:spacing w:line="276" w:lineRule="auto"/>
        <w:rPr>
          <w:rFonts w:ascii="Arial" w:hAnsi="Arial" w:cs="Arial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7C2AFC5B" wp14:editId="7D113AC1">
            <wp:extent cx="5943600" cy="961390"/>
            <wp:effectExtent l="0" t="0" r="0" b="0"/>
            <wp:docPr id="5" name="Picture 5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Text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9613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5B1F1B" w14:textId="1F9F603E" w:rsidR="001B2E47" w:rsidRDefault="00531031" w:rsidP="00F87EED">
      <w:pPr>
        <w:spacing w:line="27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(Typed up on IntelliJ)</w:t>
      </w:r>
    </w:p>
    <w:p w14:paraId="403BE87D" w14:textId="5552E591" w:rsidR="001A7D5D" w:rsidRDefault="001A7D5D" w:rsidP="00F87EED">
      <w:pPr>
        <w:spacing w:line="276" w:lineRule="auto"/>
        <w:rPr>
          <w:rFonts w:ascii="Arial" w:hAnsi="Arial" w:cs="Arial"/>
          <w:sz w:val="24"/>
          <w:szCs w:val="24"/>
        </w:rPr>
      </w:pPr>
    </w:p>
    <w:p w14:paraId="683DC391" w14:textId="77777777" w:rsidR="001A7D5D" w:rsidRPr="00F87EED" w:rsidRDefault="001A7D5D" w:rsidP="00F87EED">
      <w:pPr>
        <w:spacing w:line="276" w:lineRule="auto"/>
        <w:rPr>
          <w:rFonts w:ascii="Arial" w:hAnsi="Arial" w:cs="Arial"/>
          <w:sz w:val="24"/>
          <w:szCs w:val="24"/>
        </w:rPr>
      </w:pPr>
    </w:p>
    <w:sectPr w:rsidR="001A7D5D" w:rsidRPr="00F87EE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7E061F2"/>
    <w:multiLevelType w:val="hybridMultilevel"/>
    <w:tmpl w:val="AC3AD36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C0NDewNDIwNTc3NrFU0lEKTi0uzszPAykwrAUAbjhtWywAAAA="/>
  </w:docVars>
  <w:rsids>
    <w:rsidRoot w:val="000760ED"/>
    <w:rsid w:val="000760ED"/>
    <w:rsid w:val="00170364"/>
    <w:rsid w:val="001A7D5D"/>
    <w:rsid w:val="001B2E47"/>
    <w:rsid w:val="00430A91"/>
    <w:rsid w:val="00531031"/>
    <w:rsid w:val="00992885"/>
    <w:rsid w:val="00A83A65"/>
    <w:rsid w:val="00C74EF7"/>
    <w:rsid w:val="00C82743"/>
    <w:rsid w:val="00C97314"/>
    <w:rsid w:val="00D0609A"/>
    <w:rsid w:val="00D83318"/>
    <w:rsid w:val="00DB0531"/>
    <w:rsid w:val="00F87EED"/>
    <w:rsid w:val="00FF5E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E7866FF"/>
  <w15:chartTrackingRefBased/>
  <w15:docId w15:val="{4D208C12-7828-4D36-BAB9-C5B0C8DF1F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B053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theme" Target="theme/theme1.xml"/><Relationship Id="rId5" Type="http://schemas.openxmlformats.org/officeDocument/2006/relationships/image" Target="media/image1.pn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6</TotalTime>
  <Pages>2</Pages>
  <Words>37</Words>
  <Characters>217</Characters>
  <Application>Microsoft Office Word</Application>
  <DocSecurity>0</DocSecurity>
  <Lines>1</Lines>
  <Paragraphs>1</Paragraphs>
  <ScaleCrop>false</ScaleCrop>
  <Company/>
  <LinksUpToDate>false</LinksUpToDate>
  <CharactersWithSpaces>2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cho Atilano</dc:creator>
  <cp:keywords/>
  <dc:description/>
  <cp:lastModifiedBy>Nacho Atilano</cp:lastModifiedBy>
  <cp:revision>14</cp:revision>
  <dcterms:created xsi:type="dcterms:W3CDTF">2021-10-31T23:38:00Z</dcterms:created>
  <dcterms:modified xsi:type="dcterms:W3CDTF">2021-11-01T01:54:00Z</dcterms:modified>
</cp:coreProperties>
</file>